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B12E3" w14:textId="77777777"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14:paraId="15904BB0" w14:textId="77777777"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14:paraId="5BB45269" w14:textId="77777777"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FCA7E2E" w14:textId="40549009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="00A71A12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0657841B" w14:textId="77777777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6673A7AB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F43D3C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1DDE1924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14:paraId="342F65D8" w14:textId="18E152AB" w:rsidR="008806FD" w:rsidRPr="007C2F28" w:rsidRDefault="008806FD" w:rsidP="006E3D0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1962DD06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14:paraId="442AE6B3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C5E29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429238D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9B20E3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2049A42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1C14CBDE" w14:textId="77777777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CE130E7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1DD98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22EA7B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E526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7246B6ED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4DDB9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934536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76FACD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14:paraId="4E3D2800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4A7D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807EC26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12FB501D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14:paraId="06E47A5A" w14:textId="77777777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B345C1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BCF0BC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6C401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E3FD31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74E8D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44D4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3689F8" w14:textId="77777777"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75579634" w14:textId="77777777"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14:paraId="3C2A420D" w14:textId="5B089577" w:rsidR="00CE3C42" w:rsidRPr="007F73AE" w:rsidRDefault="00CE3C42" w:rsidP="007F73AE">
      <w:pPr>
        <w:jc w:val="center"/>
        <w:rPr>
          <w:rFonts w:cs="Arial"/>
          <w:b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</w:t>
      </w:r>
      <w:r w:rsidR="007F73AE" w:rsidRPr="00F97E8E">
        <w:rPr>
          <w:rFonts w:cs="Arial"/>
          <w:b/>
        </w:rPr>
        <w:t xml:space="preserve">„ </w:t>
      </w:r>
      <w:bookmarkStart w:id="0" w:name="_Hlk163457878"/>
      <w:r w:rsidR="007F73AE">
        <w:rPr>
          <w:rFonts w:cs="Arial"/>
          <w:b/>
        </w:rPr>
        <w:t>Kompleksowa usługa mycia okien na wysokości we wskazanych obiektach Muzeum Górnictwa Węglowego w Zabrzu</w:t>
      </w:r>
      <w:r w:rsidR="007F73AE" w:rsidRPr="00F97E8E">
        <w:rPr>
          <w:rFonts w:cs="Arial"/>
          <w:b/>
        </w:rPr>
        <w:t>”</w:t>
      </w:r>
      <w:bookmarkEnd w:id="0"/>
    </w:p>
    <w:p w14:paraId="3C34BB9F" w14:textId="77777777"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14:paraId="4E0EA6DE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3245FE7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57FDECF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5938663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2549D5C2" w14:textId="45AF75AD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1C9A4873" w14:textId="77777777"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5DA1680" w14:textId="77777777"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7A9E2B93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0FAA901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4B3255EB" w14:textId="77777777"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516E7F1" w14:textId="7F8B0196"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</w:t>
      </w:r>
      <w:r w:rsidR="00741FA0">
        <w:rPr>
          <w:rFonts w:ascii="Arial" w:hAnsi="Arial" w:cs="Arial"/>
          <w:sz w:val="20"/>
          <w:szCs w:val="20"/>
        </w:rPr>
        <w:t xml:space="preserve"> </w:t>
      </w:r>
      <w:r w:rsidR="007F73AE">
        <w:rPr>
          <w:rFonts w:ascii="Arial" w:hAnsi="Arial" w:cs="Arial"/>
          <w:sz w:val="20"/>
          <w:szCs w:val="20"/>
        </w:rPr>
        <w:t>5</w:t>
      </w:r>
      <w:r w:rsidR="00741FA0">
        <w:rPr>
          <w:rFonts w:ascii="Arial" w:hAnsi="Arial" w:cs="Arial"/>
          <w:sz w:val="20"/>
          <w:szCs w:val="20"/>
        </w:rPr>
        <w:t>-ciu</w:t>
      </w:r>
      <w:r w:rsidR="00CC3686">
        <w:rPr>
          <w:rFonts w:ascii="Arial" w:hAnsi="Arial" w:cs="Arial"/>
          <w:sz w:val="20"/>
          <w:szCs w:val="20"/>
        </w:rPr>
        <w:t xml:space="preserve">  tygodni od </w:t>
      </w:r>
      <w:r w:rsidR="000B49BD">
        <w:rPr>
          <w:rFonts w:ascii="Arial" w:hAnsi="Arial" w:cs="Arial"/>
          <w:sz w:val="20"/>
          <w:szCs w:val="20"/>
        </w:rPr>
        <w:t xml:space="preserve">podpisania Umowy i </w:t>
      </w:r>
      <w:r w:rsidR="00CC3686">
        <w:rPr>
          <w:rFonts w:ascii="Arial" w:hAnsi="Arial" w:cs="Arial"/>
          <w:sz w:val="20"/>
          <w:szCs w:val="20"/>
        </w:rPr>
        <w:t>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70A03EE" w14:textId="7C4615FB" w:rsidR="000B49BD" w:rsidRPr="000B49BD" w:rsidRDefault="008806FD" w:rsidP="000B49BD">
      <w:pPr>
        <w:pStyle w:val="Akapitzlist"/>
        <w:numPr>
          <w:ilvl w:val="0"/>
          <w:numId w:val="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0B49BD">
        <w:rPr>
          <w:rFonts w:ascii="Arial" w:hAnsi="Arial" w:cs="Arial"/>
          <w:sz w:val="20"/>
          <w:szCs w:val="20"/>
        </w:rPr>
        <w:t xml:space="preserve">Warunki płatności: </w:t>
      </w:r>
      <w:r w:rsidR="00A71A12">
        <w:rPr>
          <w:rFonts w:ascii="Arial" w:hAnsi="Arial" w:cs="Arial"/>
          <w:sz w:val="20"/>
          <w:szCs w:val="20"/>
        </w:rPr>
        <w:t xml:space="preserve">po podpisaniu protokołu odbioru </w:t>
      </w:r>
      <w:r w:rsidR="00D86B76" w:rsidRPr="000B49BD">
        <w:rPr>
          <w:rFonts w:ascii="Arial" w:hAnsi="Arial" w:cs="Arial"/>
          <w:sz w:val="20"/>
          <w:szCs w:val="20"/>
        </w:rPr>
        <w:t xml:space="preserve">w terminie </w:t>
      </w:r>
      <w:r w:rsidR="007F73AE">
        <w:rPr>
          <w:rFonts w:ascii="Arial" w:hAnsi="Arial" w:cs="Arial"/>
          <w:sz w:val="20"/>
          <w:szCs w:val="20"/>
        </w:rPr>
        <w:t>14</w:t>
      </w:r>
      <w:r w:rsidR="00D86B76" w:rsidRPr="000B49BD">
        <w:rPr>
          <w:rFonts w:ascii="Arial" w:hAnsi="Arial" w:cs="Arial"/>
          <w:sz w:val="20"/>
          <w:szCs w:val="20"/>
        </w:rPr>
        <w:t xml:space="preserve"> dni</w:t>
      </w:r>
      <w:r w:rsidR="008764DF">
        <w:rPr>
          <w:rFonts w:ascii="Arial" w:hAnsi="Arial" w:cs="Arial"/>
          <w:sz w:val="20"/>
          <w:szCs w:val="20"/>
        </w:rPr>
        <w:t xml:space="preserve"> od </w:t>
      </w:r>
      <w:r w:rsidR="00A71A12">
        <w:rPr>
          <w:rFonts w:ascii="Arial" w:hAnsi="Arial" w:cs="Arial"/>
          <w:sz w:val="20"/>
          <w:szCs w:val="20"/>
        </w:rPr>
        <w:t>dnia</w:t>
      </w:r>
      <w:r w:rsidR="00D86B76" w:rsidRPr="000B49BD">
        <w:rPr>
          <w:rFonts w:ascii="Arial" w:hAnsi="Arial" w:cs="Arial"/>
          <w:sz w:val="20"/>
          <w:szCs w:val="20"/>
        </w:rPr>
        <w:t xml:space="preserve"> dostarczeni</w:t>
      </w:r>
      <w:r w:rsidR="008764DF">
        <w:rPr>
          <w:rFonts w:ascii="Arial" w:hAnsi="Arial" w:cs="Arial"/>
          <w:sz w:val="20"/>
          <w:szCs w:val="20"/>
        </w:rPr>
        <w:t>a</w:t>
      </w:r>
      <w:r w:rsidR="00D86B76" w:rsidRPr="000B49BD">
        <w:rPr>
          <w:rFonts w:ascii="Arial" w:hAnsi="Arial" w:cs="Arial"/>
          <w:sz w:val="20"/>
          <w:szCs w:val="20"/>
        </w:rPr>
        <w:t xml:space="preserve"> do siedziby Zamawiającego prawidłowo wystawionej  faktury VAT.</w:t>
      </w:r>
    </w:p>
    <w:p w14:paraId="6645EC40" w14:textId="77777777"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23853AE1" w14:textId="77777777"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930853B" w14:textId="77777777"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5740AD0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14:paraId="2FCFBA5C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;</w:t>
      </w:r>
    </w:p>
    <w:p w14:paraId="4F2D2B5F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14:paraId="12E5AE16" w14:textId="77777777"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543BEA" w14:textId="77777777"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A8B4326" w14:textId="5D4CCB51"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</w:t>
      </w:r>
      <w:r w:rsidR="00741FA0">
        <w:rPr>
          <w:rFonts w:ascii="Arial" w:hAnsi="Arial" w:cs="Arial"/>
          <w:sz w:val="20"/>
          <w:szCs w:val="20"/>
          <w:vertAlign w:val="superscript"/>
          <w:lang w:val="pl-PL"/>
        </w:rPr>
        <w:t>*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09D5423" w14:textId="34382B00" w:rsidR="00F33AB6" w:rsidRDefault="008806FD" w:rsidP="007F73AE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B9F9767" w14:textId="4C9F5579"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bookmarkStart w:id="1" w:name="_GoBack"/>
      <w:bookmarkEnd w:id="1"/>
      <w:r w:rsidRPr="00AD01BB">
        <w:rPr>
          <w:rFonts w:ascii="Arial" w:hAnsi="Arial" w:cs="Arial"/>
          <w:sz w:val="20"/>
          <w:szCs w:val="20"/>
        </w:rPr>
        <w:t>Załącznikami do niniejszego formularza stanowiącymi integralną część oferty są:</w:t>
      </w:r>
    </w:p>
    <w:p w14:paraId="74800F0D" w14:textId="77777777"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6FCE4E3F" w14:textId="2F47D101" w:rsidR="008806FD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  <w:r w:rsidR="00F33AB6">
        <w:rPr>
          <w:rFonts w:ascii="Arial" w:hAnsi="Arial" w:cs="Arial"/>
          <w:sz w:val="20"/>
          <w:szCs w:val="20"/>
        </w:rPr>
        <w:t>...</w:t>
      </w:r>
    </w:p>
    <w:p w14:paraId="42E2CB6E" w14:textId="0BEF0F79" w:rsidR="00F33AB6" w:rsidRPr="007C2F28" w:rsidRDefault="00F33AB6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89CAFB6" w14:textId="77777777"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0E0DB775" w14:textId="77777777"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43AAEB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00C1AE" w14:textId="77777777"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B5675DB" w14:textId="5D9E3A87" w:rsidR="00490A88" w:rsidRPr="006E3D04" w:rsidRDefault="008806FD" w:rsidP="006E3D04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490A88" w:rsidRPr="006E3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B6522C6"/>
    <w:multiLevelType w:val="hybridMultilevel"/>
    <w:tmpl w:val="6EA8B88C"/>
    <w:lvl w:ilvl="0" w:tplc="19FE9F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7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B49BD"/>
    <w:rsid w:val="001F4065"/>
    <w:rsid w:val="00490A88"/>
    <w:rsid w:val="006E3D04"/>
    <w:rsid w:val="00741FA0"/>
    <w:rsid w:val="007F73AE"/>
    <w:rsid w:val="00805096"/>
    <w:rsid w:val="008764DF"/>
    <w:rsid w:val="008806FD"/>
    <w:rsid w:val="00993ED9"/>
    <w:rsid w:val="00A71A12"/>
    <w:rsid w:val="00AD01BB"/>
    <w:rsid w:val="00CC3686"/>
    <w:rsid w:val="00CE3C42"/>
    <w:rsid w:val="00D86B76"/>
    <w:rsid w:val="00F33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164f3f-cfb1-472f-813f-f9b9b6ab1a4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6" ma:contentTypeDescription="Utwórz nowy dokument." ma:contentTypeScope="" ma:versionID="e00706fea6e683c6886b9a65adb1fa3f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1623d1fbbb8d1b6ea9546d1a8352c52f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B6216-1FF9-4BD6-85BE-75581FDB6AAD}">
  <ds:schemaRefs>
    <ds:schemaRef ds:uri="http://schemas.microsoft.com/office/2006/documentManagement/types"/>
    <ds:schemaRef ds:uri="http://purl.org/dc/elements/1.1/"/>
    <ds:schemaRef ds:uri="4659dbb0-8a0b-4bdb-b458-83022d851adf"/>
    <ds:schemaRef ds:uri="http://www.w3.org/XML/1998/namespace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24164f3f-cfb1-472f-813f-f9b9b6ab1a4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74243FD-1B5E-4392-8502-CF304CAB4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E7D079-1857-452B-A4E9-09F6BA175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95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4</cp:revision>
  <cp:lastPrinted>2022-06-10T08:17:00Z</cp:lastPrinted>
  <dcterms:created xsi:type="dcterms:W3CDTF">2024-04-08T07:04:00Z</dcterms:created>
  <dcterms:modified xsi:type="dcterms:W3CDTF">2024-04-10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